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D60C6" w14:textId="06021544" w:rsidR="00713B4F" w:rsidRPr="00E57A35" w:rsidRDefault="00713B4F" w:rsidP="007A0F8A">
      <w:pPr>
        <w:spacing w:after="0" w:line="240" w:lineRule="auto"/>
        <w:ind w:left="0" w:firstLine="0"/>
        <w:rPr>
          <w:color w:val="auto"/>
          <w:szCs w:val="24"/>
          <w:lang w:val="sr-Cyrl-RS"/>
        </w:rPr>
      </w:pPr>
    </w:p>
    <w:p w14:paraId="77167AAC" w14:textId="1A99FCA5" w:rsidR="00C654E5" w:rsidRPr="00E57A35" w:rsidRDefault="00C654E5" w:rsidP="007A0F8A">
      <w:pPr>
        <w:spacing w:after="0" w:line="240" w:lineRule="auto"/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7F15F5">
        <w:rPr>
          <w:color w:val="auto"/>
          <w:szCs w:val="24"/>
          <w:lang w:val="sr-Cyrl-CS"/>
        </w:rPr>
        <w:t xml:space="preserve"> Опово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="00372D2C">
        <w:rPr>
          <w:color w:val="auto"/>
          <w:szCs w:val="24"/>
          <w:lang w:val="sr-Cyrl-RS"/>
        </w:rPr>
        <w:t>2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7F15F5">
        <w:rPr>
          <w:color w:val="auto"/>
          <w:szCs w:val="24"/>
          <w:lang w:val="sr-Cyrl-CS"/>
        </w:rPr>
        <w:t xml:space="preserve"> Опово</w:t>
      </w:r>
      <w:r w:rsidRPr="00E57A35">
        <w:rPr>
          <w:color w:val="auto"/>
          <w:szCs w:val="24"/>
          <w:lang w:val="sr-Cyrl-CS"/>
        </w:rPr>
        <w:t xml:space="preserve"> и одлуке </w:t>
      </w:r>
      <w:r w:rsidR="007A0F8A">
        <w:rPr>
          <w:color w:val="auto"/>
          <w:szCs w:val="24"/>
          <w:lang w:val="sr-Cyrl-CS"/>
        </w:rPr>
        <w:t>општинског већа општине</w:t>
      </w:r>
      <w:r w:rsidR="007F15F5">
        <w:rPr>
          <w:color w:val="auto"/>
          <w:szCs w:val="24"/>
          <w:lang w:val="sr-Cyrl-CS"/>
        </w:rPr>
        <w:t xml:space="preserve"> Опово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 број</w:t>
      </w:r>
      <w:r w:rsidR="005D0AEA">
        <w:rPr>
          <w:color w:val="auto"/>
          <w:szCs w:val="24"/>
          <w:lang w:val="sr-Cyrl-CS"/>
        </w:rPr>
        <w:t xml:space="preserve"> 06-55/2023 </w:t>
      </w:r>
      <w:r w:rsidRPr="00E57A35">
        <w:rPr>
          <w:color w:val="auto"/>
          <w:szCs w:val="24"/>
          <w:lang w:val="sr-Cyrl-CS"/>
        </w:rPr>
        <w:t>од</w:t>
      </w:r>
      <w:r w:rsidR="005D0AEA">
        <w:rPr>
          <w:color w:val="auto"/>
          <w:szCs w:val="24"/>
          <w:lang w:val="sr-Cyrl-CS"/>
        </w:rPr>
        <w:t xml:space="preserve"> 11.10.2023. године </w:t>
      </w:r>
      <w:bookmarkStart w:id="0" w:name="_GoBack"/>
      <w:bookmarkEnd w:id="0"/>
      <w:r w:rsidRPr="00E57A35">
        <w:rPr>
          <w:color w:val="auto"/>
          <w:szCs w:val="24"/>
          <w:lang w:val="sr-Cyrl-CS"/>
        </w:rPr>
        <w:t xml:space="preserve"> објављује се  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1DD969C7" w14:textId="77777777"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1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14:paraId="38BBC239" w14:textId="77777777"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1"/>
    <w:p w14:paraId="1616D0C3" w14:textId="6CC197D8"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општин</w:t>
      </w:r>
      <w:r w:rsidR="00497438">
        <w:rPr>
          <w:b/>
          <w:bCs/>
          <w:color w:val="auto"/>
          <w:szCs w:val="24"/>
          <w:lang w:val="sr-Cyrl-RS"/>
        </w:rPr>
        <w:t>е</w:t>
      </w:r>
      <w:r w:rsidR="00EF4D78" w:rsidRPr="00E57A35">
        <w:rPr>
          <w:b/>
          <w:bCs/>
          <w:color w:val="auto"/>
          <w:szCs w:val="24"/>
        </w:rPr>
        <w:t xml:space="preserve"> </w:t>
      </w:r>
      <w:r w:rsidR="007F15F5">
        <w:rPr>
          <w:b/>
          <w:bCs/>
          <w:color w:val="auto"/>
          <w:szCs w:val="24"/>
          <w:lang w:val="sr-Cyrl-RS"/>
        </w:rPr>
        <w:t>Опово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>. годину</w:t>
      </w:r>
    </w:p>
    <w:p w14:paraId="04538A55" w14:textId="77777777"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3EE88EB" w14:textId="77777777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</w:p>
    <w:p w14:paraId="41074F07" w14:textId="20EF7279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</w:t>
      </w:r>
      <w:r w:rsidR="00372D2C">
        <w:rPr>
          <w:color w:val="auto"/>
          <w:szCs w:val="24"/>
          <w:lang w:val="sr-Cyrl-RS"/>
        </w:rPr>
        <w:t>2</w:t>
      </w:r>
      <w:r w:rsidRPr="00E57A35">
        <w:rPr>
          <w:color w:val="auto"/>
          <w:szCs w:val="24"/>
          <w:lang w:val="sr-Cyrl-RS"/>
        </w:rPr>
        <w:t>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>Јавни позив за суфинансирање мера енергетске санације породичних кућа и станова на територији општин</w:t>
      </w:r>
      <w:r w:rsidR="007F15F5">
        <w:rPr>
          <w:color w:val="auto"/>
          <w:szCs w:val="24"/>
          <w:lang w:val="sr-Cyrl-RS"/>
        </w:rPr>
        <w:t>е</w:t>
      </w:r>
      <w:r w:rsidR="00BE1D53" w:rsidRPr="00E57A35">
        <w:rPr>
          <w:color w:val="auto"/>
          <w:szCs w:val="24"/>
          <w:lang w:val="sr-Cyrl-RS"/>
        </w:rPr>
        <w:t xml:space="preserve"> </w:t>
      </w:r>
      <w:r w:rsidR="007F15F5">
        <w:rPr>
          <w:color w:val="auto"/>
          <w:szCs w:val="24"/>
          <w:lang w:val="sr-Cyrl-RS"/>
        </w:rPr>
        <w:t>Опово</w:t>
      </w:r>
      <w:r w:rsidR="00BE1D53" w:rsidRPr="00E57A35">
        <w:rPr>
          <w:color w:val="auto"/>
          <w:szCs w:val="24"/>
          <w:lang w:val="sr-Cyrl-RS"/>
        </w:rPr>
        <w:t xml:space="preserve"> за 2023. годину</w:t>
      </w:r>
      <w:r w:rsidRPr="00E57A35">
        <w:rPr>
          <w:color w:val="auto"/>
          <w:szCs w:val="24"/>
          <w:lang w:val="sr-Cyrl-RS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4133549D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7F15F5">
        <w:rPr>
          <w:color w:val="auto"/>
          <w:szCs w:val="24"/>
          <w:lang w:val="sr-Cyrl-RS"/>
        </w:rPr>
        <w:t>Опово</w:t>
      </w:r>
      <w:r w:rsidRPr="00E57A35">
        <w:rPr>
          <w:color w:val="auto"/>
          <w:szCs w:val="24"/>
          <w:lang w:val="sr-Cyrl-RS"/>
        </w:rPr>
        <w:t>.</w:t>
      </w:r>
    </w:p>
    <w:p w14:paraId="619EB5D4" w14:textId="77777777"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6A7527A2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6D2AD1A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5D0AEA">
        <w:rPr>
          <w:rFonts w:eastAsia="Calibri"/>
          <w:color w:val="auto"/>
          <w:szCs w:val="24"/>
          <w:lang w:val="ru-RU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77777777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5D0AEA">
        <w:rPr>
          <w:rFonts w:eastAsia="Calibri"/>
          <w:color w:val="auto"/>
          <w:szCs w:val="24"/>
          <w:lang w:val="ru-RU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 xml:space="preserve"> </w:t>
      </w:r>
    </w:p>
    <w:p w14:paraId="5546B065" w14:textId="39DC2DD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70BFD692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2A19B108" w14:textId="2B449A8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5DA00272" w14:textId="18410036" w:rsidR="00BE1D53" w:rsidRPr="007F15F5" w:rsidRDefault="00BE1D53" w:rsidP="007F15F5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3037501F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4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66965A39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5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топлотних пумпи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56B2CBAE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rFonts w:eastAsia="Calibri"/>
          <w:b/>
          <w:color w:val="auto"/>
          <w:szCs w:val="24"/>
          <w:u w:val="single"/>
          <w:lang w:val="sr-Cyrl-CS"/>
        </w:rPr>
        <w:t>6</w:t>
      </w:r>
      <w:r w:rsidR="00BE1D53" w:rsidRPr="00E57A35">
        <w:rPr>
          <w:rFonts w:eastAsia="Calibri"/>
          <w:b/>
          <w:color w:val="auto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14:paraId="0DC30E6E" w14:textId="40F7677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lastRenderedPageBreak/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5) или 6) </w:t>
      </w:r>
      <w:r w:rsidR="00A013C7" w:rsidRPr="00E57A35">
        <w:rPr>
          <w:color w:val="auto"/>
          <w:lang w:val="sr-Cyrl-CS"/>
        </w:rPr>
        <w:t>из</w:t>
      </w:r>
      <w:r w:rsidR="00A013C7" w:rsidRPr="005D0AEA">
        <w:rPr>
          <w:color w:val="auto"/>
          <w:lang w:val="ru-RU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14:paraId="0F0D406B" w14:textId="455F4EE1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="005322B0">
        <w:rPr>
          <w:rFonts w:eastAsia="Calibri"/>
          <w:b/>
          <w:color w:val="auto"/>
          <w:szCs w:val="24"/>
          <w:u w:val="single"/>
          <w:lang w:val="sr-Cyrl-CS"/>
        </w:rPr>
        <w:t>7</w:t>
      </w:r>
      <w:r w:rsidRPr="00E57A35">
        <w:rPr>
          <w:rFonts w:eastAsia="Calibri"/>
          <w:b/>
          <w:color w:val="auto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6B1AA924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8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5D0AEA">
        <w:rPr>
          <w:rFonts w:eastAsia="Calibri"/>
          <w:b/>
          <w:bCs/>
          <w:color w:val="auto"/>
          <w:szCs w:val="24"/>
          <w:u w:val="single"/>
          <w:lang w:val="ru-RU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673A3429" w:rsidR="007417C9" w:rsidRPr="00E57A35" w:rsidRDefault="005322B0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9</w:t>
      </w:r>
      <w:r w:rsidR="007417C9"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14:paraId="3AFFFAF6" w14:textId="65820F8A"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 xml:space="preserve">од тач. </w:t>
      </w:r>
      <w:r w:rsidR="005322B0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>)-</w:t>
      </w:r>
      <w:r w:rsidR="005322B0">
        <w:rPr>
          <w:color w:val="auto"/>
          <w:lang w:val="sr-Cyrl-CS"/>
        </w:rPr>
        <w:t>3</w:t>
      </w:r>
      <w:r w:rsidR="008B75A1" w:rsidRPr="00E57A35">
        <w:rPr>
          <w:color w:val="auto"/>
          <w:lang w:val="sr-Cyrl-CS"/>
        </w:rPr>
        <w:t xml:space="preserve">) </w:t>
      </w:r>
      <w:r w:rsidR="005322B0">
        <w:rPr>
          <w:color w:val="auto"/>
          <w:lang w:val="sr-Cyrl-CS"/>
        </w:rPr>
        <w:t>-5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34DF7E06"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="005322B0">
        <w:rPr>
          <w:iCs/>
          <w:lang w:val="sr-Cyrl-RS"/>
        </w:rPr>
        <w:t>5</w:t>
      </w:r>
      <w:r w:rsidRPr="00E57A35">
        <w:rPr>
          <w:iCs/>
          <w:lang w:val="sr-Cyrl-RS"/>
        </w:rPr>
        <w:t>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</w:t>
      </w:r>
      <w:r w:rsidR="005322B0">
        <w:rPr>
          <w:iCs/>
          <w:lang w:val="sr-Cyrl-RS"/>
        </w:rPr>
        <w:t>6</w:t>
      </w:r>
      <w:r w:rsidRPr="00E57A35">
        <w:rPr>
          <w:iCs/>
          <w:lang w:val="sr-Cyrl-RS"/>
        </w:rPr>
        <w:t>).</w:t>
      </w:r>
    </w:p>
    <w:p w14:paraId="4BD2F213" w14:textId="65AF738D"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t xml:space="preserve">Мере под тач. </w:t>
      </w:r>
      <w:r w:rsidR="005322B0">
        <w:rPr>
          <w:lang w:val="sr-Cyrl-CS"/>
        </w:rPr>
        <w:t>6</w:t>
      </w:r>
      <w:r>
        <w:rPr>
          <w:lang w:val="sr-Cyrl-CS"/>
        </w:rPr>
        <w:t xml:space="preserve">) и </w:t>
      </w:r>
      <w:r w:rsidR="005322B0">
        <w:rPr>
          <w:lang w:val="sr-Cyrl-CS"/>
        </w:rPr>
        <w:t>9</w:t>
      </w:r>
      <w:r>
        <w:rPr>
          <w:lang w:val="sr-Cyrl-CS"/>
        </w:rPr>
        <w:t>) се не убрајају у појединачне мере јер нису предвиђене за самосталну примену.</w:t>
      </w:r>
    </w:p>
    <w:p w14:paraId="315D0D9E" w14:textId="77777777" w:rsidR="00715C42" w:rsidRPr="005D0AEA" w:rsidRDefault="00715C42" w:rsidP="00702D3D">
      <w:pPr>
        <w:pStyle w:val="1tekst"/>
        <w:spacing w:before="0" w:beforeAutospacing="0" w:after="0" w:afterAutospacing="0"/>
        <w:ind w:firstLine="720"/>
        <w:rPr>
          <w:i/>
          <w:lang w:val="ru-RU"/>
        </w:rPr>
      </w:pPr>
    </w:p>
    <w:p w14:paraId="59E0354C" w14:textId="77777777" w:rsidR="008B407A" w:rsidRPr="005D0AEA" w:rsidRDefault="008B407A" w:rsidP="00C65290">
      <w:pPr>
        <w:pStyle w:val="1tekst"/>
        <w:spacing w:before="0" w:beforeAutospacing="0" w:after="0" w:afterAutospacing="0"/>
        <w:jc w:val="center"/>
        <w:rPr>
          <w:lang w:val="ru-RU"/>
        </w:rPr>
      </w:pPr>
    </w:p>
    <w:p w14:paraId="096988B8" w14:textId="77777777"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5D0AEA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ru-RU"/>
        </w:rPr>
      </w:pPr>
    </w:p>
    <w:p w14:paraId="367F6730" w14:textId="17265A8F"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D0AEA">
        <w:rPr>
          <w:noProof/>
          <w:color w:val="auto"/>
          <w:szCs w:val="24"/>
          <w:lang w:val="ru-RU"/>
        </w:rPr>
        <w:tab/>
      </w:r>
      <w:r w:rsidR="00941789" w:rsidRPr="005D0AEA">
        <w:rPr>
          <w:noProof/>
          <w:color w:val="auto"/>
          <w:szCs w:val="24"/>
          <w:lang w:val="ru-RU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5D0AEA">
        <w:rPr>
          <w:noProof/>
          <w:color w:val="auto"/>
          <w:szCs w:val="24"/>
          <w:lang w:val="ru-RU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14:paraId="50A677A0" w14:textId="77777777" w:rsidR="008B407A" w:rsidRPr="005D0AEA" w:rsidRDefault="008B407A" w:rsidP="008B407A">
      <w:pPr>
        <w:pStyle w:val="1tekst"/>
        <w:spacing w:before="0" w:beforeAutospacing="0" w:after="0" w:afterAutospacing="0"/>
        <w:jc w:val="center"/>
        <w:rPr>
          <w:lang w:val="ru-RU"/>
        </w:rPr>
      </w:pPr>
    </w:p>
    <w:p w14:paraId="1D481124" w14:textId="77777777" w:rsidR="00EB3DA0" w:rsidRPr="005D0AEA" w:rsidRDefault="00715C42" w:rsidP="00C65290">
      <w:pPr>
        <w:pStyle w:val="1tekst"/>
        <w:spacing w:before="0" w:beforeAutospacing="0" w:after="0" w:afterAutospacing="0"/>
        <w:jc w:val="center"/>
        <w:rPr>
          <w:lang w:val="ru-RU"/>
        </w:rPr>
      </w:pPr>
      <w:r w:rsidRPr="00E57A35">
        <w:t>II</w:t>
      </w:r>
      <w:r w:rsidR="008B407A" w:rsidRPr="00E57A35">
        <w:t>I</w:t>
      </w:r>
      <w:r w:rsidRPr="005D0AEA">
        <w:rPr>
          <w:lang w:val="ru-RU"/>
        </w:rPr>
        <w:t>. ВИСИНА БЕСПОВРАТНИХ СРЕДСТАВА</w:t>
      </w:r>
    </w:p>
    <w:p w14:paraId="70C647A6" w14:textId="77777777" w:rsidR="00715C42" w:rsidRPr="005D0AEA" w:rsidRDefault="00715C42" w:rsidP="00702D3D">
      <w:pPr>
        <w:pStyle w:val="1tekst"/>
        <w:spacing w:before="0" w:beforeAutospacing="0" w:after="0" w:afterAutospacing="0"/>
        <w:ind w:firstLine="720"/>
        <w:rPr>
          <w:lang w:val="ru-RU"/>
        </w:rPr>
      </w:pPr>
    </w:p>
    <w:p w14:paraId="01B7A6A4" w14:textId="57DCFB98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 xml:space="preserve">Укупно планирана бесповратна средства које општина </w:t>
      </w:r>
      <w:r w:rsidR="007A0F8A">
        <w:rPr>
          <w:bCs/>
          <w:lang w:val="sr-Cyrl-RS"/>
        </w:rPr>
        <w:t xml:space="preserve">Опово </w:t>
      </w:r>
      <w:r w:rsidRPr="00E57A35">
        <w:rPr>
          <w:bCs/>
          <w:lang w:val="sr-Cyrl-RS"/>
        </w:rPr>
        <w:t xml:space="preserve">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7A0F8A">
        <w:rPr>
          <w:bCs/>
          <w:lang w:val="sr-Cyrl-RS"/>
        </w:rPr>
        <w:t>6.000.000,00</w:t>
      </w:r>
      <w:r w:rsidRPr="00E57A35">
        <w:rPr>
          <w:bCs/>
          <w:lang w:val="sr-Cyrl-RS"/>
        </w:rPr>
        <w:t xml:space="preserve"> динара</w:t>
      </w:r>
      <w:r w:rsidR="00EB3DA0" w:rsidRPr="00E57A35">
        <w:rPr>
          <w:bCs/>
          <w:lang w:val="sr-Cyrl-CS"/>
        </w:rPr>
        <w:t>.</w:t>
      </w:r>
    </w:p>
    <w:p w14:paraId="2CE885A7" w14:textId="7391FC6D" w:rsidR="00F26A8D" w:rsidRPr="00E57A35" w:rsidRDefault="007A0F8A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lastRenderedPageBreak/>
        <w:t>О</w:t>
      </w:r>
      <w:r w:rsidR="00F26A8D" w:rsidRPr="00E57A35">
        <w:rPr>
          <w:bCs/>
          <w:lang w:val="sr-Cyrl-CS"/>
        </w:rPr>
        <w:t>пштина</w:t>
      </w:r>
      <w:r w:rsidR="002A6B6E">
        <w:rPr>
          <w:bCs/>
          <w:lang w:val="sr-Latn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14:paraId="7D809473" w14:textId="7F404BA0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5D0AEA">
        <w:rPr>
          <w:bCs/>
          <w:color w:val="auto"/>
          <w:szCs w:val="24"/>
          <w:lang w:val="ru-RU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14:paraId="42B74C80" w14:textId="20EE356F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2FACB3C3"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4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en-US"/>
        </w:rPr>
        <w:t>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821A2">
        <w:rPr>
          <w:rFonts w:eastAsia="Calibri"/>
          <w:color w:val="auto"/>
          <w:szCs w:val="24"/>
          <w:lang w:val="sr-Cyrl-CS"/>
        </w:rPr>
        <w:t>9</w:t>
      </w:r>
      <w:r w:rsidR="00E9573B" w:rsidRPr="00E57A35">
        <w:rPr>
          <w:rFonts w:eastAsia="Calibri"/>
          <w:color w:val="auto"/>
          <w:szCs w:val="24"/>
          <w:lang w:val="sr-Cyrl-CS"/>
        </w:rPr>
        <w:t>)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1FA01308" w14:textId="19F944C3"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en-US"/>
        </w:rPr>
        <w:t>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14:paraId="5B06D15A" w14:textId="433C15D4"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 xml:space="preserve">тандардни пакет коме је придодата мера </w:t>
      </w:r>
      <w:r w:rsidR="00D821A2">
        <w:rPr>
          <w:rFonts w:eastAsia="Calibri"/>
          <w:color w:val="auto"/>
          <w:szCs w:val="24"/>
          <w:lang w:val="sr-Cyrl-CS"/>
        </w:rPr>
        <w:t>7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</w:t>
      </w:r>
      <w:r w:rsidR="00D821A2">
        <w:rPr>
          <w:rFonts w:eastAsia="Calibri"/>
          <w:color w:val="auto"/>
          <w:szCs w:val="24"/>
          <w:lang w:val="sr-Cyrl-CS"/>
        </w:rPr>
        <w:t>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en-US"/>
        </w:rPr>
        <w:t>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2F9A536C" w14:textId="2D69EB1F"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2CE94B89" w14:textId="1A22E22C"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5D0AEA">
              <w:rPr>
                <w:color w:val="auto"/>
                <w:sz w:val="22"/>
                <w:lang w:val="ru-RU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FDD3E49" w:rsidR="001F7199" w:rsidRPr="00E57A35" w:rsidRDefault="00D821A2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4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006F865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Pr="00E57A35">
              <w:rPr>
                <w:color w:val="auto"/>
                <w:sz w:val="22"/>
                <w:lang w:val="sr-Cyrl-CS" w:eastAsia="en-US"/>
              </w:rPr>
              <w:t>,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05202EAA" w:rsidR="001F7199" w:rsidRPr="00E57A35" w:rsidRDefault="00D821A2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5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3A2785A3" w:rsidR="006C79A1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6</w:t>
            </w:r>
            <w:r w:rsidR="006C79A1"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10A70AE9" w:rsidR="001F7199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7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66F36719" w:rsidR="001F7199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8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49EC61C6" w:rsidR="001F7199" w:rsidRPr="00E57A35" w:rsidRDefault="00D821A2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14:paraId="5931D700" w14:textId="77777777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6811F596" w14:textId="75804CA5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0B85D932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14:paraId="650C51E4" w14:textId="77777777"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0E238370"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0AC3768F" w:rsidR="000808CE" w:rsidRPr="00E57A35" w:rsidRDefault="00D821A2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5</w:t>
            </w:r>
            <w:r w:rsidR="000808CE">
              <w:rPr>
                <w:color w:val="auto"/>
                <w:sz w:val="22"/>
                <w:lang w:val="sr-Cyrl-RS" w:eastAsia="en-US"/>
              </w:rPr>
              <w:t>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554EEFA1" w:rsidR="008B4533" w:rsidRPr="00E57A35" w:rsidRDefault="00D821A2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6</w:t>
            </w:r>
            <w:r w:rsidR="008B4533"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14:paraId="71B07F77" w14:textId="77777777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29CDFFB3" w:rsidR="000808CE" w:rsidRPr="00E57A35" w:rsidRDefault="00D821A2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9</w:t>
            </w:r>
            <w:r w:rsidR="000808CE">
              <w:rPr>
                <w:color w:val="auto"/>
                <w:sz w:val="22"/>
                <w:lang w:val="sr-Cyrl-RS" w:eastAsia="en-US"/>
              </w:rPr>
              <w:t>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14:paraId="582AE1D1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14:paraId="4E7F1506" w14:textId="164612BB"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18DC4A55"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или </w:t>
      </w:r>
      <w:r w:rsidR="00D821A2">
        <w:rPr>
          <w:bCs/>
          <w:iCs/>
          <w:color w:val="auto"/>
          <w:sz w:val="22"/>
          <w:szCs w:val="24"/>
          <w:lang w:val="sr-Cyrl-CS"/>
        </w:rPr>
        <w:t>5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2C22BEA6"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</w:t>
      </w:r>
      <w:r w:rsidR="00D821A2">
        <w:rPr>
          <w:color w:val="auto"/>
          <w:sz w:val="22"/>
          <w:lang w:val="sr-Cyrl-CS"/>
        </w:rPr>
        <w:t>2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</w:t>
      </w:r>
      <w:r w:rsidR="00D821A2">
        <w:rPr>
          <w:color w:val="auto"/>
          <w:sz w:val="22"/>
          <w:lang w:val="sr-Cyrl-CS"/>
        </w:rPr>
        <w:t>3</w:t>
      </w:r>
      <w:r w:rsidR="00543ED3" w:rsidRPr="005F2821">
        <w:rPr>
          <w:color w:val="auto"/>
          <w:sz w:val="22"/>
          <w:lang w:val="sr-Cyrl-CS"/>
        </w:rPr>
        <w:t xml:space="preserve">) и </w:t>
      </w:r>
      <w:r w:rsidR="00D821A2">
        <w:rPr>
          <w:color w:val="auto"/>
          <w:sz w:val="22"/>
          <w:lang w:val="sr-Cyrl-CS"/>
        </w:rPr>
        <w:t>5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57749EF" w14:textId="7228498B"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2DB0DCE2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en-US"/>
        </w:rPr>
        <w:t>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5D0AEA">
        <w:rPr>
          <w:rFonts w:eastAsia="Calibri"/>
          <w:color w:val="auto"/>
          <w:szCs w:val="24"/>
          <w:lang w:val="ru-RU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14:paraId="2E0F2BF3" w14:textId="21A5DAD4"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</w:t>
      </w:r>
      <w:r w:rsidR="00D821A2">
        <w:rPr>
          <w:bCs/>
          <w:iCs/>
          <w:color w:val="auto"/>
          <w:szCs w:val="24"/>
          <w:lang w:val="sr-Cyrl-CS"/>
        </w:rPr>
        <w:t>5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D821A2">
        <w:rPr>
          <w:bCs/>
          <w:iCs/>
          <w:color w:val="auto"/>
          <w:szCs w:val="24"/>
          <w:lang w:val="sr-Cyrl-CS"/>
        </w:rPr>
        <w:t xml:space="preserve"> и6)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5D0AEA">
        <w:rPr>
          <w:rFonts w:eastAsia="Calibri"/>
          <w:color w:val="auto"/>
          <w:szCs w:val="24"/>
          <w:lang w:val="ru-RU"/>
        </w:rPr>
        <w:t xml:space="preserve"> </w:t>
      </w:r>
      <w:r w:rsidR="00A05A82" w:rsidRPr="00E57A35">
        <w:rPr>
          <w:rFonts w:eastAsia="Calibri"/>
          <w:color w:val="auto"/>
          <w:szCs w:val="24"/>
          <w:lang w:val="en-US"/>
        </w:rPr>
        <w:t>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5D0AEA">
        <w:rPr>
          <w:rFonts w:eastAsia="Calibri"/>
          <w:color w:val="auto"/>
          <w:szCs w:val="24"/>
          <w:lang w:val="ru-RU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4D4B9A15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>I</w:t>
      </w:r>
      <w:r w:rsidR="008022D8" w:rsidRPr="005D0AEA">
        <w:rPr>
          <w:bCs/>
          <w:iCs/>
          <w:color w:val="auto"/>
          <w:szCs w:val="24"/>
          <w:lang w:val="ru-RU"/>
        </w:rPr>
        <w:t xml:space="preserve">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>I</w:t>
      </w:r>
      <w:r w:rsidR="008022D8" w:rsidRPr="005D0AEA">
        <w:rPr>
          <w:bCs/>
          <w:iCs/>
          <w:color w:val="auto"/>
          <w:szCs w:val="24"/>
          <w:lang w:val="ru-RU"/>
        </w:rPr>
        <w:t xml:space="preserve">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6C9C0E3C" w14:textId="3E917D99"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</w:t>
      </w:r>
      <w:r>
        <w:rPr>
          <w:iCs/>
          <w:color w:val="auto"/>
          <w:lang w:val="sr-Cyrl-CS"/>
        </w:rPr>
        <w:t xml:space="preserve">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14:paraId="4268B88B" w14:textId="66068CEB"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14:paraId="6354615A" w14:textId="550E806C"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lastRenderedPageBreak/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14:paraId="03661394" w14:textId="77777777" w:rsidR="00B52A4C" w:rsidRPr="005D0AEA" w:rsidRDefault="00B52A4C" w:rsidP="00FF6B2F">
      <w:pPr>
        <w:spacing w:after="0" w:line="240" w:lineRule="auto"/>
        <w:ind w:left="360" w:firstLine="0"/>
        <w:jc w:val="left"/>
        <w:rPr>
          <w:color w:val="auto"/>
          <w:lang w:val="ru-RU"/>
        </w:rPr>
      </w:pPr>
    </w:p>
    <w:p w14:paraId="7E09C371" w14:textId="77777777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5D0AEA">
        <w:rPr>
          <w:noProof/>
          <w:color w:val="auto"/>
          <w:szCs w:val="24"/>
          <w:lang w:val="ru-RU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51566FF4" w:rsidR="0040362F" w:rsidRPr="005F2821" w:rsidRDefault="007C4FEB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</w:t>
      </w:r>
      <w:r w:rsidR="0040362F">
        <w:rPr>
          <w:bCs/>
          <w:color w:val="auto"/>
          <w:szCs w:val="24"/>
          <w:lang w:val="sr-Cyrl-CS"/>
        </w:rPr>
        <w:t>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5DEE736C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14:paraId="00A3C4CD" w14:textId="09ECD685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6B192E08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66C7593D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="007C4FEB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општине</w:t>
      </w:r>
      <w:r w:rsidR="00BA2C24" w:rsidRPr="00E57A35">
        <w:rPr>
          <w:bCs/>
          <w:color w:val="auto"/>
          <w:szCs w:val="24"/>
          <w:lang w:val="sr-Cyrl-CS"/>
        </w:rPr>
        <w:t xml:space="preserve"> </w:t>
      </w:r>
      <w:r w:rsidR="007C4FEB">
        <w:rPr>
          <w:bCs/>
          <w:color w:val="auto"/>
          <w:szCs w:val="24"/>
          <w:lang w:val="sr-Cyrl-CS"/>
        </w:rPr>
        <w:t xml:space="preserve">Опово </w:t>
      </w:r>
      <w:r w:rsidR="00BA2C24" w:rsidRPr="00E57A35">
        <w:rPr>
          <w:bCs/>
          <w:color w:val="auto"/>
          <w:szCs w:val="24"/>
          <w:lang w:val="sr-Cyrl-CS"/>
        </w:rPr>
        <w:t>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350C5619"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14:paraId="23CEBD85" w14:textId="77777777" w:rsidR="00EF4D78" w:rsidRPr="005D0AEA" w:rsidRDefault="00DF22C0" w:rsidP="007320B1">
      <w:pPr>
        <w:spacing w:after="0" w:line="240" w:lineRule="auto"/>
        <w:ind w:left="0" w:firstLine="360"/>
        <w:rPr>
          <w:color w:val="auto"/>
          <w:szCs w:val="24"/>
          <w:lang w:val="ru-RU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5D0AEA">
        <w:rPr>
          <w:bCs/>
          <w:color w:val="auto"/>
          <w:szCs w:val="24"/>
          <w:lang w:val="ru-RU"/>
        </w:rPr>
        <w:t>.</w:t>
      </w:r>
    </w:p>
    <w:p w14:paraId="4D495CA0" w14:textId="77777777"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14:paraId="127340A4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5A73A82C"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отписан и попуњен Пријавни образац за суфинасирање мера енергетске ефикасности </w:t>
      </w:r>
      <w:r w:rsidRPr="007C4FEB">
        <w:rPr>
          <w:b/>
          <w:bCs/>
          <w:color w:val="auto"/>
          <w:szCs w:val="24"/>
          <w:lang w:val="sr-Cyrl-CS"/>
        </w:rPr>
        <w:t xml:space="preserve">(Прилог 1)  </w:t>
      </w:r>
      <w:r w:rsidRPr="00E57A35">
        <w:rPr>
          <w:color w:val="auto"/>
          <w:szCs w:val="24"/>
          <w:lang w:val="sr-Cyrl-CS"/>
        </w:rPr>
        <w:t>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77777777"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14:paraId="2975C968" w14:textId="74E9A65B"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14:paraId="11DE3654" w14:textId="18455740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14:paraId="5181EAD4" w14:textId="0CFD28D5"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14:paraId="35E7E4D6" w14:textId="0AE15435"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lastRenderedPageBreak/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14:paraId="6EDD7EDB" w14:textId="1BD6CB02"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14:paraId="1865551B" w14:textId="42FFBC3A"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14:paraId="481EA2C9" w14:textId="0A10214D" w:rsidR="007320B1" w:rsidRPr="00E57A35" w:rsidRDefault="00E8611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7320B1" w:rsidRPr="00E57A35">
        <w:rPr>
          <w:color w:val="auto"/>
          <w:szCs w:val="24"/>
          <w:lang w:val="sr-Cyrl-CS"/>
        </w:rPr>
        <w:t>;</w:t>
      </w:r>
    </w:p>
    <w:p w14:paraId="5A57E451" w14:textId="6DDAADD7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 w:rsidRPr="005D0AEA">
        <w:rPr>
          <w:color w:val="auto"/>
          <w:szCs w:val="24"/>
          <w:lang w:val="ru-RU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14:paraId="17AFE823" w14:textId="6BB616F4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дних субјеката) коју је објавила Општина</w:t>
      </w:r>
      <w:r w:rsidR="007C4FEB">
        <w:rPr>
          <w:color w:val="auto"/>
          <w:szCs w:val="24"/>
          <w:lang w:val="sr-Cyrl-CS"/>
        </w:rPr>
        <w:t xml:space="preserve"> Опово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</w:t>
      </w:r>
      <w:r w:rsidR="008C750F" w:rsidRPr="005D0AEA">
        <w:rPr>
          <w:color w:val="auto"/>
          <w:szCs w:val="24"/>
          <w:lang w:val="ru-RU"/>
        </w:rPr>
        <w:t>.</w:t>
      </w:r>
      <w:r w:rsidRPr="00E57A35">
        <w:rPr>
          <w:color w:val="auto"/>
          <w:szCs w:val="24"/>
          <w:lang w:val="sr-Cyrl-CS"/>
        </w:rPr>
        <w:t>;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14:paraId="29C7BD07" w14:textId="0EAF3497" w:rsidR="007320B1" w:rsidRPr="006F2ED9" w:rsidRDefault="00E8611B" w:rsidP="005F2821">
      <w:pPr>
        <w:spacing w:after="0" w:line="240" w:lineRule="auto"/>
        <w:ind w:firstLine="647"/>
        <w:rPr>
          <w:b/>
          <w:bCs/>
          <w:color w:val="auto"/>
          <w:szCs w:val="24"/>
          <w:lang w:val="sr-Cyrl-CS"/>
        </w:rPr>
      </w:pPr>
      <w:r w:rsidRPr="006F2ED9">
        <w:rPr>
          <w:b/>
          <w:bCs/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5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65BC6F46" w14:textId="74C16454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 xml:space="preserve">може се преузети на </w:t>
      </w:r>
      <w:r w:rsidR="00754ADB">
        <w:rPr>
          <w:color w:val="auto"/>
          <w:szCs w:val="24"/>
          <w:lang w:val="sr-Cyrl-RS"/>
        </w:rPr>
        <w:t>сајту</w:t>
      </w:r>
      <w:r w:rsidRPr="00E57A35">
        <w:rPr>
          <w:color w:val="auto"/>
          <w:szCs w:val="24"/>
        </w:rPr>
        <w:t xml:space="preserve"> Општине</w:t>
      </w:r>
      <w:r w:rsidR="00754ADB">
        <w:rPr>
          <w:color w:val="auto"/>
          <w:szCs w:val="24"/>
          <w:lang w:val="sr-Cyrl-RS"/>
        </w:rPr>
        <w:t xml:space="preserve"> Опово</w:t>
      </w:r>
      <w:r w:rsidRPr="00E57A35">
        <w:rPr>
          <w:color w:val="auto"/>
          <w:szCs w:val="24"/>
        </w:rPr>
        <w:t xml:space="preserve">, или на </w:t>
      </w:r>
      <w:r w:rsidR="00754ADB">
        <w:rPr>
          <w:color w:val="auto"/>
          <w:szCs w:val="24"/>
          <w:lang w:val="sr-Cyrl-RS"/>
        </w:rPr>
        <w:t>писарници</w:t>
      </w:r>
      <w:r w:rsidRPr="00E57A35">
        <w:rPr>
          <w:color w:val="auto"/>
          <w:szCs w:val="24"/>
        </w:rPr>
        <w:t xml:space="preserve"> општи</w:t>
      </w:r>
      <w:r w:rsidR="006F2ED9">
        <w:rPr>
          <w:color w:val="auto"/>
          <w:szCs w:val="24"/>
          <w:lang w:val="sr-Cyrl-RS"/>
        </w:rPr>
        <w:t>нске управе Опово</w:t>
      </w:r>
      <w:r w:rsidRPr="00E57A35">
        <w:rPr>
          <w:color w:val="auto"/>
          <w:szCs w:val="24"/>
        </w:rPr>
        <w:t xml:space="preserve">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14:paraId="0905AD7F" w14:textId="77777777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14:paraId="39DD852E" w14:textId="49B1486E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14:paraId="10FFEFAC" w14:textId="4108E03D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59A40E6" w14:textId="77777777"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14:paraId="49B896DD" w14:textId="77777777"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14:paraId="498077EC" w14:textId="77777777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14:paraId="4D800F17" w14:textId="0EAF9D22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</w:t>
      </w:r>
      <w:r w:rsidRPr="00754ADB">
        <w:rPr>
          <w:b/>
          <w:bCs/>
          <w:color w:val="auto"/>
          <w:szCs w:val="24"/>
        </w:rPr>
        <w:t xml:space="preserve">пријавни образац и документација </w:t>
      </w:r>
      <w:r w:rsidR="00F2767D" w:rsidRPr="00754ADB">
        <w:rPr>
          <w:b/>
          <w:bCs/>
          <w:color w:val="auto"/>
          <w:szCs w:val="24"/>
        </w:rPr>
        <w:t>из поглавља VII.</w:t>
      </w:r>
      <w:r w:rsidR="00F2767D" w:rsidRPr="00E57A35">
        <w:rPr>
          <w:color w:val="auto"/>
          <w:szCs w:val="24"/>
        </w:rPr>
        <w:t xml:space="preserve">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44CFCFAE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735F1662" w14:textId="543369A4" w:rsidR="00EF4D78" w:rsidRPr="00E57A35" w:rsidRDefault="00EF4D78" w:rsidP="00754ADB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754ADB">
        <w:rPr>
          <w:b/>
          <w:bCs/>
          <w:color w:val="auto"/>
          <w:szCs w:val="24"/>
        </w:rPr>
        <w:t xml:space="preserve">„ПРИЈАВА ЗА ЈАВНИ </w:t>
      </w:r>
      <w:r w:rsidR="00777FFC" w:rsidRPr="00754ADB">
        <w:rPr>
          <w:b/>
          <w:bCs/>
          <w:color w:val="auto"/>
          <w:lang w:val="sr-Cyrl-CS"/>
        </w:rPr>
        <w:t>ПОЗИВ</w:t>
      </w:r>
      <w:r w:rsidR="00BA6AFD" w:rsidRPr="00754ADB">
        <w:rPr>
          <w:b/>
          <w:bCs/>
          <w:color w:val="auto"/>
          <w:szCs w:val="24"/>
        </w:rPr>
        <w:t xml:space="preserve"> </w:t>
      </w:r>
      <w:r w:rsidR="00777FFC" w:rsidRPr="00754ADB">
        <w:rPr>
          <w:b/>
          <w:bCs/>
          <w:color w:val="auto"/>
          <w:szCs w:val="24"/>
        </w:rPr>
        <w:t>за суфинансирање мера енергетске санације породичних кућа и станова на територији</w:t>
      </w:r>
      <w:r w:rsidR="00754ADB">
        <w:rPr>
          <w:b/>
          <w:bCs/>
          <w:color w:val="auto"/>
          <w:szCs w:val="24"/>
          <w:lang w:val="sr-Cyrl-RS"/>
        </w:rPr>
        <w:t xml:space="preserve"> </w:t>
      </w:r>
      <w:r w:rsidR="00777FFC" w:rsidRPr="00754ADB">
        <w:rPr>
          <w:b/>
          <w:bCs/>
          <w:color w:val="auto"/>
          <w:szCs w:val="24"/>
        </w:rPr>
        <w:t>општин</w:t>
      </w:r>
      <w:r w:rsidR="00754ADB">
        <w:rPr>
          <w:b/>
          <w:bCs/>
          <w:color w:val="auto"/>
          <w:szCs w:val="24"/>
          <w:lang w:val="sr-Cyrl-RS"/>
        </w:rPr>
        <w:t>е</w:t>
      </w:r>
      <w:r w:rsidR="00777FFC" w:rsidRPr="00754ADB">
        <w:rPr>
          <w:b/>
          <w:bCs/>
          <w:color w:val="auto"/>
          <w:szCs w:val="24"/>
        </w:rPr>
        <w:t xml:space="preserve"> </w:t>
      </w:r>
      <w:r w:rsidR="00754ADB">
        <w:rPr>
          <w:b/>
          <w:bCs/>
          <w:color w:val="auto"/>
          <w:szCs w:val="24"/>
          <w:lang w:val="sr-Cyrl-RS"/>
        </w:rPr>
        <w:t>Опово</w:t>
      </w:r>
      <w:r w:rsidR="00777FFC" w:rsidRPr="00754ADB">
        <w:rPr>
          <w:b/>
          <w:bCs/>
          <w:color w:val="auto"/>
          <w:szCs w:val="24"/>
        </w:rPr>
        <w:t xml:space="preserve"> за 2023. годину</w:t>
      </w:r>
      <w:r w:rsidR="00754ADB">
        <w:rPr>
          <w:b/>
          <w:bCs/>
          <w:color w:val="auto"/>
          <w:szCs w:val="24"/>
          <w:lang w:val="sr-Cyrl-RS"/>
        </w:rPr>
        <w:t xml:space="preserve"> </w:t>
      </w:r>
      <w:r w:rsidRPr="00754ADB">
        <w:rPr>
          <w:b/>
          <w:bCs/>
          <w:color w:val="auto"/>
          <w:szCs w:val="24"/>
        </w:rPr>
        <w:t>НЕ ОТВАРАТИ”,</w:t>
      </w:r>
      <w:r w:rsidRPr="00E57A35">
        <w:rPr>
          <w:color w:val="auto"/>
          <w:szCs w:val="24"/>
        </w:rPr>
        <w:t xml:space="preserve"> </w:t>
      </w:r>
      <w:r w:rsidRPr="00754ADB">
        <w:rPr>
          <w:b/>
          <w:bCs/>
          <w:color w:val="auto"/>
          <w:szCs w:val="24"/>
        </w:rPr>
        <w:t>са пуном адресом пошиљаоца на полеђини коверте.</w:t>
      </w:r>
    </w:p>
    <w:p w14:paraId="21EA9514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3F65F443" w14:textId="1D949DC5" w:rsidR="00EF4D78" w:rsidRPr="005D0AEA" w:rsidRDefault="00F2767D" w:rsidP="00FF6B2F">
      <w:pPr>
        <w:spacing w:after="0" w:line="240" w:lineRule="auto"/>
        <w:ind w:left="0" w:firstLine="0"/>
        <w:rPr>
          <w:color w:val="auto"/>
          <w:szCs w:val="24"/>
          <w:lang w:val="ru-RU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</w:t>
      </w:r>
      <w:r w:rsidR="00754ADB">
        <w:rPr>
          <w:color w:val="auto"/>
          <w:szCs w:val="24"/>
          <w:lang w:val="sr-Cyrl-RS"/>
        </w:rPr>
        <w:t xml:space="preserve"> особама на</w:t>
      </w:r>
      <w:r w:rsidR="00EF4D78" w:rsidRPr="00E57A35">
        <w:rPr>
          <w:color w:val="auto"/>
          <w:szCs w:val="24"/>
        </w:rPr>
        <w:t xml:space="preserve"> телефон </w:t>
      </w:r>
      <w:r w:rsidR="00754ADB">
        <w:rPr>
          <w:color w:val="auto"/>
          <w:lang w:val="sr-Cyrl-RS"/>
        </w:rPr>
        <w:t>Раде Цветановић 063/10-60-547; Наташа Воденичар 063/10-68-415; Снежана Жебељан Ђурић 063/10-60-887</w:t>
      </w:r>
      <w:r w:rsidR="006E16EA" w:rsidRPr="00E57A35">
        <w:rPr>
          <w:color w:val="auto"/>
          <w:szCs w:val="24"/>
        </w:rPr>
        <w:t xml:space="preserve"> 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hyperlink r:id="rId6" w:history="1">
        <w:r w:rsidR="00754ADB" w:rsidRPr="009F7442">
          <w:rPr>
            <w:rStyle w:val="Hyperlink"/>
            <w:lang w:val="en-US"/>
          </w:rPr>
          <w:t>rade</w:t>
        </w:r>
        <w:r w:rsidR="00754ADB" w:rsidRPr="005D0AEA">
          <w:rPr>
            <w:rStyle w:val="Hyperlink"/>
            <w:lang w:val="ru-RU"/>
          </w:rPr>
          <w:t>.</w:t>
        </w:r>
        <w:r w:rsidR="00754ADB" w:rsidRPr="009F7442">
          <w:rPr>
            <w:rStyle w:val="Hyperlink"/>
            <w:lang w:val="en-US"/>
          </w:rPr>
          <w:t>c</w:t>
        </w:r>
        <w:r w:rsidR="00754ADB" w:rsidRPr="005D0AEA">
          <w:rPr>
            <w:rStyle w:val="Hyperlink"/>
            <w:lang w:val="ru-RU"/>
          </w:rPr>
          <w:t>966@</w:t>
        </w:r>
        <w:r w:rsidR="00754ADB" w:rsidRPr="009F7442">
          <w:rPr>
            <w:rStyle w:val="Hyperlink"/>
            <w:lang w:val="en-US"/>
          </w:rPr>
          <w:t>gmail</w:t>
        </w:r>
        <w:r w:rsidR="00754ADB" w:rsidRPr="005D0AEA">
          <w:rPr>
            <w:rStyle w:val="Hyperlink"/>
            <w:lang w:val="ru-RU"/>
          </w:rPr>
          <w:t>.</w:t>
        </w:r>
        <w:r w:rsidR="00754ADB" w:rsidRPr="009F7442">
          <w:rPr>
            <w:rStyle w:val="Hyperlink"/>
            <w:lang w:val="en-US"/>
          </w:rPr>
          <w:t>com</w:t>
        </w:r>
      </w:hyperlink>
      <w:r w:rsidR="00754ADB" w:rsidRPr="005D0AEA">
        <w:rPr>
          <w:color w:val="auto"/>
          <w:lang w:val="ru-RU"/>
        </w:rPr>
        <w:t xml:space="preserve"> , </w:t>
      </w:r>
      <w:hyperlink r:id="rId7" w:history="1">
        <w:r w:rsidR="00B471E3" w:rsidRPr="009F7442">
          <w:rPr>
            <w:rStyle w:val="Hyperlink"/>
            <w:lang w:val="en-US"/>
          </w:rPr>
          <w:t>natasa</w:t>
        </w:r>
        <w:r w:rsidR="00B471E3" w:rsidRPr="005D0AEA">
          <w:rPr>
            <w:rStyle w:val="Hyperlink"/>
            <w:lang w:val="ru-RU"/>
          </w:rPr>
          <w:t>.</w:t>
        </w:r>
        <w:r w:rsidR="00B471E3" w:rsidRPr="009F7442">
          <w:rPr>
            <w:rStyle w:val="Hyperlink"/>
            <w:lang w:val="en-US"/>
          </w:rPr>
          <w:t>vodenicar</w:t>
        </w:r>
        <w:r w:rsidR="00B471E3" w:rsidRPr="005D0AEA">
          <w:rPr>
            <w:rStyle w:val="Hyperlink"/>
            <w:lang w:val="ru-RU"/>
          </w:rPr>
          <w:t>@</w:t>
        </w:r>
        <w:r w:rsidR="00B471E3" w:rsidRPr="009F7442">
          <w:rPr>
            <w:rStyle w:val="Hyperlink"/>
            <w:lang w:val="en-US"/>
          </w:rPr>
          <w:t>opovo</w:t>
        </w:r>
        <w:r w:rsidR="00B471E3" w:rsidRPr="005D0AEA">
          <w:rPr>
            <w:rStyle w:val="Hyperlink"/>
            <w:lang w:val="ru-RU"/>
          </w:rPr>
          <w:t>.</w:t>
        </w:r>
        <w:r w:rsidR="00B471E3" w:rsidRPr="009F7442">
          <w:rPr>
            <w:rStyle w:val="Hyperlink"/>
            <w:lang w:val="en-US"/>
          </w:rPr>
          <w:t>org</w:t>
        </w:r>
        <w:r w:rsidR="00B471E3" w:rsidRPr="005D0AEA">
          <w:rPr>
            <w:rStyle w:val="Hyperlink"/>
            <w:lang w:val="ru-RU"/>
          </w:rPr>
          <w:t>.</w:t>
        </w:r>
        <w:r w:rsidR="00B471E3" w:rsidRPr="009F7442">
          <w:rPr>
            <w:rStyle w:val="Hyperlink"/>
            <w:lang w:val="en-US"/>
          </w:rPr>
          <w:t>rs</w:t>
        </w:r>
      </w:hyperlink>
      <w:r w:rsidR="00B471E3" w:rsidRPr="005D0AEA">
        <w:rPr>
          <w:color w:val="auto"/>
          <w:lang w:val="ru-RU"/>
        </w:rPr>
        <w:t xml:space="preserve"> , </w:t>
      </w:r>
      <w:hyperlink r:id="rId8" w:history="1">
        <w:r w:rsidR="00B471E3" w:rsidRPr="009F7442">
          <w:rPr>
            <w:rStyle w:val="Hyperlink"/>
            <w:lang w:val="en-US"/>
          </w:rPr>
          <w:t>snezanazebeljan</w:t>
        </w:r>
        <w:r w:rsidR="00B471E3" w:rsidRPr="005D0AEA">
          <w:rPr>
            <w:rStyle w:val="Hyperlink"/>
            <w:lang w:val="ru-RU"/>
          </w:rPr>
          <w:t>@</w:t>
        </w:r>
        <w:r w:rsidR="00B471E3" w:rsidRPr="009F7442">
          <w:rPr>
            <w:rStyle w:val="Hyperlink"/>
            <w:lang w:val="en-US"/>
          </w:rPr>
          <w:t>opovo</w:t>
        </w:r>
        <w:r w:rsidR="00B471E3" w:rsidRPr="005D0AEA">
          <w:rPr>
            <w:rStyle w:val="Hyperlink"/>
            <w:lang w:val="ru-RU"/>
          </w:rPr>
          <w:t>.</w:t>
        </w:r>
        <w:r w:rsidR="00B471E3" w:rsidRPr="009F7442">
          <w:rPr>
            <w:rStyle w:val="Hyperlink"/>
            <w:lang w:val="en-US"/>
          </w:rPr>
          <w:t>org</w:t>
        </w:r>
        <w:r w:rsidR="00B471E3" w:rsidRPr="005D0AEA">
          <w:rPr>
            <w:rStyle w:val="Hyperlink"/>
            <w:lang w:val="ru-RU"/>
          </w:rPr>
          <w:t>.</w:t>
        </w:r>
        <w:proofErr w:type="spellStart"/>
        <w:r w:rsidR="00B471E3" w:rsidRPr="009F7442">
          <w:rPr>
            <w:rStyle w:val="Hyperlink"/>
            <w:lang w:val="en-US"/>
          </w:rPr>
          <w:t>rs</w:t>
        </w:r>
        <w:proofErr w:type="spellEnd"/>
      </w:hyperlink>
      <w:r w:rsidR="00B471E3" w:rsidRPr="005D0AEA">
        <w:rPr>
          <w:color w:val="auto"/>
          <w:lang w:val="ru-RU"/>
        </w:rPr>
        <w:t xml:space="preserve"> . </w:t>
      </w:r>
    </w:p>
    <w:p w14:paraId="45587991" w14:textId="77777777"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14:paraId="6E3C9799" w14:textId="77777777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14:paraId="2590C650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14:paraId="3E14BD1C" w14:textId="77777777"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77777777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lastRenderedPageBreak/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14:paraId="083FAC9F" w14:textId="77777777" w:rsidR="00411C5C" w:rsidRPr="005D0AEA" w:rsidRDefault="00411C5C" w:rsidP="00411C5C">
      <w:pPr>
        <w:rPr>
          <w:color w:val="auto"/>
          <w:szCs w:val="24"/>
          <w:lang w:val="ru-RU"/>
        </w:rPr>
      </w:pPr>
      <w:r w:rsidRPr="00E57A35">
        <w:rPr>
          <w:color w:val="auto"/>
          <w:szCs w:val="24"/>
        </w:rPr>
        <w:t xml:space="preserve"> </w:t>
      </w:r>
    </w:p>
    <w:p w14:paraId="0DCDF707" w14:textId="77777777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318A81EA" w14:textId="77777777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29A6B498" w14:textId="77777777"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14:paraId="7B6AE2BD" w14:textId="77777777"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77777777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0808139C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већу општине</w:t>
      </w:r>
      <w:r w:rsidR="00B471E3" w:rsidRPr="005D0AEA">
        <w:rPr>
          <w:color w:val="auto"/>
          <w:szCs w:val="24"/>
          <w:lang w:val="ru-RU"/>
        </w:rPr>
        <w:t xml:space="preserve"> </w:t>
      </w:r>
      <w:r w:rsidR="00B471E3">
        <w:rPr>
          <w:color w:val="auto"/>
          <w:szCs w:val="24"/>
          <w:lang w:val="sr-Cyrl-RS"/>
        </w:rPr>
        <w:t>Опово</w:t>
      </w:r>
      <w:r w:rsidRPr="00E57A35">
        <w:rPr>
          <w:color w:val="auto"/>
          <w:szCs w:val="24"/>
          <w:lang w:val="sr-Cyrl-CS"/>
        </w:rPr>
        <w:t xml:space="preserve">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275B29F2" w14:textId="7D2EEC98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6F64F4BD" w14:textId="55BC8CB2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>Одлука општинског већа</w:t>
      </w:r>
      <w:r w:rsidR="00B471E3">
        <w:rPr>
          <w:color w:val="auto"/>
          <w:szCs w:val="24"/>
          <w:lang w:val="sr-Cyrl-CS"/>
        </w:rPr>
        <w:t xml:space="preserve"> општине Опово</w:t>
      </w:r>
      <w:r w:rsidRPr="00E57A35">
        <w:rPr>
          <w:color w:val="auto"/>
          <w:szCs w:val="24"/>
          <w:lang w:val="sr-Cyrl-CS"/>
        </w:rPr>
        <w:t xml:space="preserve"> је коначна.</w:t>
      </w:r>
    </w:p>
    <w:p w14:paraId="0F0DEFF9" w14:textId="7473D954" w:rsidR="001A2204" w:rsidRPr="00B471E3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CS"/>
        </w:rPr>
        <w:t xml:space="preserve">Листа домаћинстава којима су решењем из става 1. овог члана одобрена средства за финансирање програма биће објављена на </w:t>
      </w:r>
      <w:r w:rsidR="00B471E3">
        <w:rPr>
          <w:color w:val="auto"/>
          <w:szCs w:val="24"/>
          <w:lang w:val="sr-Cyrl-CS"/>
        </w:rPr>
        <w:t>сајту општине Опово</w:t>
      </w:r>
      <w:r w:rsidR="00B471E3" w:rsidRPr="005D0AEA">
        <w:rPr>
          <w:color w:val="auto"/>
          <w:szCs w:val="24"/>
          <w:lang w:val="ru-RU"/>
        </w:rPr>
        <w:t xml:space="preserve"> </w:t>
      </w:r>
      <w:r w:rsidR="00B471E3" w:rsidRPr="00B471E3">
        <w:rPr>
          <w:color w:val="auto"/>
          <w:szCs w:val="24"/>
          <w:lang w:val="sr-Cyrl-CS"/>
        </w:rPr>
        <w:t>https://opovo.org.rs/</w:t>
      </w:r>
      <w:r w:rsidR="00B471E3" w:rsidRPr="005D0AEA">
        <w:rPr>
          <w:color w:val="auto"/>
          <w:szCs w:val="24"/>
          <w:lang w:val="ru-RU"/>
        </w:rPr>
        <w:t xml:space="preserve">  </w:t>
      </w:r>
      <w:r w:rsidR="00B471E3">
        <w:rPr>
          <w:color w:val="auto"/>
          <w:szCs w:val="24"/>
          <w:lang w:val="sr-Cyrl-CS"/>
        </w:rPr>
        <w:t>и на огласној табли општинске управе</w:t>
      </w:r>
      <w:r w:rsidR="00B471E3" w:rsidRPr="005D0AEA">
        <w:rPr>
          <w:color w:val="auto"/>
          <w:szCs w:val="24"/>
          <w:lang w:val="ru-RU"/>
        </w:rPr>
        <w:t xml:space="preserve"> </w:t>
      </w:r>
      <w:r w:rsidR="00B471E3">
        <w:rPr>
          <w:color w:val="auto"/>
          <w:szCs w:val="24"/>
          <w:lang w:val="sr-Cyrl-RS"/>
        </w:rPr>
        <w:t>општине Опово.</w:t>
      </w:r>
    </w:p>
    <w:p w14:paraId="24BBD9EF" w14:textId="77777777"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14:paraId="55A45B52" w14:textId="77777777"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D504D2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77777777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9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14:paraId="41BEEB79" w14:textId="1576D84D"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lastRenderedPageBreak/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5D0AEA">
        <w:rPr>
          <w:color w:val="auto"/>
          <w:szCs w:val="24"/>
          <w:lang w:val="ru-RU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1A2204" w:rsidRPr="00E57A35">
        <w:rPr>
          <w:color w:val="auto"/>
          <w:szCs w:val="24"/>
          <w:lang w:val="sr-Cyrl-RS"/>
        </w:rPr>
        <w:t>општине</w:t>
      </w:r>
      <w:r w:rsidR="00B471E3">
        <w:rPr>
          <w:color w:val="auto"/>
          <w:szCs w:val="24"/>
          <w:lang w:val="sr-Cyrl-RS"/>
        </w:rPr>
        <w:t xml:space="preserve"> Опово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626E896D" w:rsidR="009053E0" w:rsidRPr="00E57A35" w:rsidRDefault="001A2204" w:rsidP="00C86418">
      <w:pPr>
        <w:spacing w:after="0" w:line="240" w:lineRule="auto"/>
        <w:ind w:firstLine="612"/>
        <w:rPr>
          <w:color w:val="auto"/>
          <w:lang w:val="sr-Cyrl-RS"/>
        </w:rPr>
      </w:pPr>
      <w:r w:rsidRPr="00E57A35">
        <w:rPr>
          <w:color w:val="auto"/>
          <w:szCs w:val="24"/>
          <w:lang w:val="sr-Cyrl-RS"/>
        </w:rPr>
        <w:t>Општина</w:t>
      </w:r>
      <w:r w:rsidR="00B471E3">
        <w:rPr>
          <w:color w:val="auto"/>
          <w:szCs w:val="24"/>
          <w:lang w:val="sr-Cyrl-RS"/>
        </w:rPr>
        <w:t xml:space="preserve"> Опово</w:t>
      </w:r>
      <w:r w:rsidR="009053E0" w:rsidRPr="00E57A35">
        <w:rPr>
          <w:color w:val="auto"/>
          <w:lang w:val="sr-Cyrl-RS"/>
        </w:rPr>
        <w:t xml:space="preserve"> ће вршити пренос средстава </w:t>
      </w:r>
      <w:r w:rsidR="009053E0" w:rsidRPr="00B471E3">
        <w:rPr>
          <w:b/>
          <w:bCs/>
          <w:color w:val="auto"/>
          <w:lang w:val="sr-Cyrl-RS"/>
        </w:rPr>
        <w:t>искључиво</w:t>
      </w:r>
      <w:r w:rsidR="00F8749C" w:rsidRPr="00B471E3">
        <w:rPr>
          <w:b/>
          <w:bCs/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</w:t>
      </w:r>
      <w:r w:rsidR="009053E0" w:rsidRPr="00B471E3">
        <w:rPr>
          <w:b/>
          <w:bCs/>
          <w:color w:val="auto"/>
          <w:lang w:val="sr-Cyrl-RS"/>
        </w:rPr>
        <w:t xml:space="preserve">након што </w:t>
      </w:r>
      <w:r w:rsidRPr="00B471E3">
        <w:rPr>
          <w:b/>
          <w:bCs/>
          <w:color w:val="auto"/>
          <w:szCs w:val="24"/>
          <w:lang w:val="sr-Cyrl-RS"/>
        </w:rPr>
        <w:t>домаћинство</w:t>
      </w:r>
      <w:r w:rsidR="009053E0" w:rsidRPr="00B471E3">
        <w:rPr>
          <w:b/>
          <w:bCs/>
          <w:color w:val="auto"/>
          <w:lang w:val="sr-Cyrl-RS"/>
        </w:rPr>
        <w:t xml:space="preserve"> </w:t>
      </w:r>
      <w:r w:rsidR="00411C5C" w:rsidRPr="00B471E3">
        <w:rPr>
          <w:b/>
          <w:bCs/>
          <w:color w:val="auto"/>
          <w:szCs w:val="24"/>
          <w:lang w:val="sr-Cyrl-RS"/>
        </w:rPr>
        <w:t>уплат</w:t>
      </w:r>
      <w:r w:rsidRPr="00B471E3">
        <w:rPr>
          <w:b/>
          <w:bCs/>
          <w:color w:val="auto"/>
          <w:szCs w:val="24"/>
          <w:lang w:val="sr-Cyrl-RS"/>
        </w:rPr>
        <w:t>и</w:t>
      </w:r>
      <w:r w:rsidR="00411C5C" w:rsidRPr="00B471E3">
        <w:rPr>
          <w:b/>
          <w:bCs/>
          <w:color w:val="auto"/>
          <w:szCs w:val="24"/>
          <w:lang w:val="sr-Cyrl-RS"/>
        </w:rPr>
        <w:t xml:space="preserve"> привредном субјекту </w:t>
      </w:r>
      <w:r w:rsidR="006443D4" w:rsidRPr="00B471E3">
        <w:rPr>
          <w:b/>
          <w:bCs/>
          <w:color w:val="auto"/>
          <w:lang w:val="sr-Cyrl-RS"/>
        </w:rPr>
        <w:t xml:space="preserve">целокупну </w:t>
      </w:r>
      <w:r w:rsidR="00411C5C" w:rsidRPr="00B471E3">
        <w:rPr>
          <w:b/>
          <w:bCs/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 xml:space="preserve">, односно </w:t>
      </w:r>
      <w:r w:rsidR="00DE5E4D" w:rsidRPr="00B471E3">
        <w:rPr>
          <w:b/>
          <w:bCs/>
          <w:color w:val="auto"/>
          <w:szCs w:val="24"/>
          <w:lang w:val="sr-Cyrl-RS"/>
        </w:rPr>
        <w:t>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7564BDAB" w14:textId="512B4DBB"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14:paraId="34CD37B7" w14:textId="70934579" w:rsidR="00EE1282" w:rsidRDefault="00EE1282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</w:p>
    <w:p w14:paraId="5CDD25AC" w14:textId="2E917B7E" w:rsidR="005D0AEA" w:rsidRDefault="005D0AEA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  <w:r>
        <w:rPr>
          <w:color w:val="auto"/>
          <w:szCs w:val="24"/>
          <w:lang w:val="sr-Cyrl-RS"/>
        </w:rPr>
        <w:t xml:space="preserve">                                        </w:t>
      </w:r>
    </w:p>
    <w:p w14:paraId="1E3B60F3" w14:textId="67030B63" w:rsidR="005D0AEA" w:rsidRDefault="005D0AEA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</w:p>
    <w:p w14:paraId="7009E3AF" w14:textId="77777777" w:rsidR="005D0AEA" w:rsidRDefault="005D0AEA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  <w:r>
        <w:rPr>
          <w:color w:val="auto"/>
          <w:szCs w:val="24"/>
          <w:lang w:val="sr-Cyrl-RS"/>
        </w:rPr>
        <w:t xml:space="preserve">                                                      </w:t>
      </w:r>
    </w:p>
    <w:p w14:paraId="132BC210" w14:textId="0A45F23B" w:rsidR="005D0AEA" w:rsidRDefault="005D0AEA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  <w:r>
        <w:rPr>
          <w:color w:val="auto"/>
          <w:szCs w:val="24"/>
          <w:lang w:val="sr-Cyrl-RS"/>
        </w:rPr>
        <w:t xml:space="preserve">                                                             Комисија за реализацију </w:t>
      </w:r>
    </w:p>
    <w:p w14:paraId="7AD8CF3F" w14:textId="357037C4" w:rsidR="005D0AEA" w:rsidRPr="005D0AEA" w:rsidRDefault="005D0AEA" w:rsidP="00EE1282">
      <w:pPr>
        <w:spacing w:after="0" w:line="240" w:lineRule="auto"/>
        <w:ind w:left="0" w:firstLine="673"/>
        <w:rPr>
          <w:color w:val="auto"/>
          <w:szCs w:val="24"/>
          <w:lang w:val="sr-Cyrl-RS"/>
        </w:rPr>
      </w:pPr>
      <w:r>
        <w:rPr>
          <w:color w:val="auto"/>
          <w:szCs w:val="24"/>
          <w:lang w:val="sr-Cyrl-RS"/>
        </w:rPr>
        <w:t xml:space="preserve">                                                              мера енерегетске санације</w:t>
      </w:r>
    </w:p>
    <w:p w14:paraId="29048415" w14:textId="7601A8E2"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27" style="width:8.15pt;height:9.6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A2204"/>
    <w:rsid w:val="001A3403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2D2C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97438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322B0"/>
    <w:rsid w:val="00543ED3"/>
    <w:rsid w:val="005504FB"/>
    <w:rsid w:val="00577278"/>
    <w:rsid w:val="005B2436"/>
    <w:rsid w:val="005C6DB4"/>
    <w:rsid w:val="005D063B"/>
    <w:rsid w:val="005D0AEA"/>
    <w:rsid w:val="005D5FD0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6F2ED9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54ADB"/>
    <w:rsid w:val="007644C5"/>
    <w:rsid w:val="00775A26"/>
    <w:rsid w:val="00777FFC"/>
    <w:rsid w:val="00790935"/>
    <w:rsid w:val="007917CC"/>
    <w:rsid w:val="00791931"/>
    <w:rsid w:val="00793C15"/>
    <w:rsid w:val="007A0F8A"/>
    <w:rsid w:val="007C41A7"/>
    <w:rsid w:val="007C4FEB"/>
    <w:rsid w:val="007D4376"/>
    <w:rsid w:val="007F15F5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471E3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71706"/>
    <w:rsid w:val="00D821A2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C7465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54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nezanazebeljan@opovo.org.rs" TargetMode="External"/><Relationship Id="rId3" Type="http://schemas.openxmlformats.org/officeDocument/2006/relationships/styles" Target="styles.xml"/><Relationship Id="rId7" Type="http://schemas.openxmlformats.org/officeDocument/2006/relationships/hyperlink" Target="mailto:natasa.vodenicar@opovo.org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de.c966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re.gov.r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7FFEB-8847-411B-AF3B-5B81F1B17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0</Pages>
  <Words>3403</Words>
  <Characters>19399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Pc</cp:lastModifiedBy>
  <cp:revision>6</cp:revision>
  <dcterms:created xsi:type="dcterms:W3CDTF">2023-10-03T09:25:00Z</dcterms:created>
  <dcterms:modified xsi:type="dcterms:W3CDTF">2023-10-11T12:27:00Z</dcterms:modified>
</cp:coreProperties>
</file>